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15DBF" w14:textId="77777777" w:rsidR="0090610C" w:rsidRDefault="00B454F8" w:rsidP="0090610C">
      <w:pPr>
        <w:spacing w:after="0" w:line="480" w:lineRule="auto"/>
        <w:jc w:val="center"/>
        <w:rPr>
          <w:rFonts w:ascii="Arial" w:hAnsi="Arial" w:cs="Arial"/>
          <w:b/>
          <w:szCs w:val="20"/>
        </w:rPr>
      </w:pPr>
      <w:bookmarkStart w:id="0" w:name="_GoBack"/>
      <w:bookmarkEnd w:id="0"/>
      <w:r w:rsidRPr="00711DB6">
        <w:rPr>
          <w:rFonts w:ascii="Arial" w:hAnsi="Arial" w:cs="Arial"/>
          <w:b/>
          <w:szCs w:val="20"/>
        </w:rPr>
        <w:t>CHAPTER IV</w:t>
      </w:r>
    </w:p>
    <w:p w14:paraId="156DF6F0" w14:textId="0AFB7DB3" w:rsidR="00E413C5" w:rsidRPr="00E413C5" w:rsidRDefault="00B454F8" w:rsidP="00E413C5">
      <w:pPr>
        <w:spacing w:after="0" w:line="480" w:lineRule="auto"/>
        <w:jc w:val="center"/>
        <w:rPr>
          <w:rFonts w:ascii="Arial" w:hAnsi="Arial" w:cs="Arial"/>
          <w:b/>
          <w:szCs w:val="20"/>
        </w:rPr>
      </w:pPr>
      <w:r w:rsidRPr="0090610C">
        <w:rPr>
          <w:rFonts w:ascii="Arial" w:hAnsi="Arial" w:cs="Arial"/>
          <w:b/>
          <w:szCs w:val="20"/>
        </w:rPr>
        <w:t>THE EXISTING SYSTEM</w:t>
      </w:r>
    </w:p>
    <w:p w14:paraId="1467F7B6" w14:textId="11A57C4A" w:rsidR="00131209" w:rsidRPr="00E12922" w:rsidRDefault="00B454F8" w:rsidP="006100C7">
      <w:pPr>
        <w:pStyle w:val="ListParagraph"/>
        <w:numPr>
          <w:ilvl w:val="0"/>
          <w:numId w:val="6"/>
        </w:numPr>
        <w:spacing w:line="480" w:lineRule="auto"/>
        <w:ind w:left="360"/>
        <w:jc w:val="both"/>
        <w:rPr>
          <w:rFonts w:ascii="Arial" w:hAnsi="Arial" w:cs="Arial"/>
          <w:b/>
          <w:szCs w:val="20"/>
        </w:rPr>
      </w:pPr>
      <w:r w:rsidRPr="00E12922">
        <w:rPr>
          <w:rFonts w:ascii="Arial" w:hAnsi="Arial" w:cs="Arial"/>
          <w:b/>
          <w:szCs w:val="20"/>
        </w:rPr>
        <w:t>COMPANY BACKGROUND</w:t>
      </w:r>
    </w:p>
    <w:p w14:paraId="7396CFB7" w14:textId="27DF7B1A" w:rsidR="00131209" w:rsidRPr="00E7190D" w:rsidRDefault="00E7190D" w:rsidP="00C60D69">
      <w:pPr>
        <w:spacing w:line="480" w:lineRule="auto"/>
        <w:ind w:left="360" w:firstLine="360"/>
        <w:jc w:val="both"/>
        <w:rPr>
          <w:rFonts w:ascii="Arial" w:hAnsi="Arial" w:cs="Arial"/>
          <w:color w:val="000000" w:themeColor="text1"/>
          <w:sz w:val="20"/>
          <w:szCs w:val="20"/>
        </w:rPr>
      </w:pPr>
      <w:r w:rsidRPr="00E7190D">
        <w:rPr>
          <w:rFonts w:ascii="Arial" w:hAnsi="Arial" w:cs="Arial"/>
          <w:color w:val="000000" w:themeColor="text1"/>
          <w:sz w:val="20"/>
          <w:szCs w:val="20"/>
        </w:rPr>
        <w:t>Selling a product online allows you to reach a wider audience and new customer pockets, with 41% of the world’s global internet users </w:t>
      </w:r>
      <w:hyperlink r:id="rId8" w:history="1">
        <w:r w:rsidRPr="00E7190D">
          <w:rPr>
            <w:rStyle w:val="Hyperlink"/>
            <w:rFonts w:ascii="Arial" w:hAnsi="Arial" w:cs="Arial"/>
            <w:color w:val="000000" w:themeColor="text1"/>
            <w:sz w:val="20"/>
            <w:szCs w:val="20"/>
            <w:u w:val="none"/>
          </w:rPr>
          <w:t>purchasing products online</w:t>
        </w:r>
      </w:hyperlink>
      <w:r w:rsidR="00131209" w:rsidRPr="00A032E8">
        <w:rPr>
          <w:rFonts w:ascii="Arial" w:hAnsi="Arial" w:cs="Arial"/>
          <w:sz w:val="20"/>
          <w:szCs w:val="20"/>
        </w:rPr>
        <w:t xml:space="preserve">.  </w:t>
      </w:r>
      <w:r w:rsidR="00F12C74">
        <w:rPr>
          <w:rFonts w:ascii="Arial" w:hAnsi="Arial" w:cs="Arial"/>
          <w:sz w:val="20"/>
          <w:szCs w:val="20"/>
        </w:rPr>
        <w:t>CJ-Ashley Fashion Hub</w:t>
      </w:r>
      <w:r w:rsidR="00131209" w:rsidRPr="00A032E8">
        <w:rPr>
          <w:rFonts w:ascii="Arial" w:hAnsi="Arial" w:cs="Arial"/>
          <w:sz w:val="20"/>
          <w:szCs w:val="20"/>
        </w:rPr>
        <w:t xml:space="preserve"> is an apparel shop that sel</w:t>
      </w:r>
      <w:r w:rsidR="00F12C74">
        <w:rPr>
          <w:rFonts w:ascii="Arial" w:hAnsi="Arial" w:cs="Arial"/>
          <w:sz w:val="20"/>
          <w:szCs w:val="20"/>
        </w:rPr>
        <w:t xml:space="preserve">ls different trendy clothes, </w:t>
      </w:r>
      <w:r w:rsidR="00131209" w:rsidRPr="00A032E8">
        <w:rPr>
          <w:rFonts w:ascii="Arial" w:hAnsi="Arial" w:cs="Arial"/>
          <w:sz w:val="20"/>
          <w:szCs w:val="20"/>
        </w:rPr>
        <w:t>shoes</w:t>
      </w:r>
      <w:r w:rsidR="00F12C74">
        <w:rPr>
          <w:rFonts w:ascii="Arial" w:hAnsi="Arial" w:cs="Arial"/>
          <w:sz w:val="20"/>
          <w:szCs w:val="20"/>
        </w:rPr>
        <w:t xml:space="preserve">, bags, </w:t>
      </w:r>
      <w:r w:rsidR="00CA165A">
        <w:rPr>
          <w:rFonts w:ascii="Arial" w:hAnsi="Arial" w:cs="Arial"/>
          <w:sz w:val="20"/>
          <w:szCs w:val="20"/>
        </w:rPr>
        <w:t>beauty</w:t>
      </w:r>
      <w:r w:rsidR="00F12C74">
        <w:rPr>
          <w:rFonts w:ascii="Arial" w:hAnsi="Arial" w:cs="Arial"/>
          <w:sz w:val="20"/>
          <w:szCs w:val="20"/>
        </w:rPr>
        <w:t xml:space="preserve"> products and gadgets. It was established on February 8, 2016</w:t>
      </w:r>
      <w:r w:rsidR="00131209" w:rsidRPr="00A032E8">
        <w:rPr>
          <w:rFonts w:ascii="Arial" w:hAnsi="Arial" w:cs="Arial"/>
          <w:sz w:val="20"/>
          <w:szCs w:val="20"/>
        </w:rPr>
        <w:t>. The company i</w:t>
      </w:r>
      <w:r w:rsidR="00F12C74">
        <w:rPr>
          <w:rFonts w:ascii="Arial" w:hAnsi="Arial" w:cs="Arial"/>
          <w:sz w:val="20"/>
          <w:szCs w:val="20"/>
        </w:rPr>
        <w:t>s owned by Morsid M. Simpal</w:t>
      </w:r>
      <w:r w:rsidR="00CA165A">
        <w:rPr>
          <w:rFonts w:ascii="Arial" w:hAnsi="Arial" w:cs="Arial"/>
          <w:sz w:val="20"/>
          <w:szCs w:val="20"/>
        </w:rPr>
        <w:t>. The company has other branches which is</w:t>
      </w:r>
      <w:r w:rsidR="00131209" w:rsidRPr="00A032E8">
        <w:rPr>
          <w:rFonts w:ascii="Arial" w:hAnsi="Arial" w:cs="Arial"/>
          <w:sz w:val="20"/>
          <w:szCs w:val="20"/>
        </w:rPr>
        <w:t xml:space="preserve"> located in </w:t>
      </w:r>
      <w:r w:rsidR="00CA165A">
        <w:rPr>
          <w:rFonts w:ascii="Arial" w:hAnsi="Arial" w:cs="Arial"/>
          <w:sz w:val="20"/>
          <w:szCs w:val="20"/>
        </w:rPr>
        <w:t>Koronadal City.</w:t>
      </w:r>
      <w:r w:rsidR="00131209" w:rsidRPr="00A032E8">
        <w:rPr>
          <w:rFonts w:ascii="Arial" w:hAnsi="Arial" w:cs="Arial"/>
          <w:sz w:val="20"/>
          <w:szCs w:val="20"/>
        </w:rPr>
        <w:t xml:space="preserve"> The main branch is in </w:t>
      </w:r>
      <w:r w:rsidR="00CA165A">
        <w:rPr>
          <w:rFonts w:ascii="Arial" w:hAnsi="Arial" w:cs="Arial"/>
          <w:sz w:val="20"/>
          <w:szCs w:val="20"/>
        </w:rPr>
        <w:t xml:space="preserve">Tacurong </w:t>
      </w:r>
      <w:r w:rsidR="00131209" w:rsidRPr="00A032E8">
        <w:rPr>
          <w:rFonts w:ascii="Arial" w:hAnsi="Arial" w:cs="Arial"/>
          <w:sz w:val="20"/>
          <w:szCs w:val="20"/>
        </w:rPr>
        <w:t xml:space="preserve">City. It is open every day at 8:00 AM – 6:00 PM and located at </w:t>
      </w:r>
      <w:r w:rsidR="001C116A">
        <w:rPr>
          <w:rFonts w:ascii="Arial" w:hAnsi="Arial" w:cs="Arial"/>
          <w:sz w:val="20"/>
          <w:szCs w:val="20"/>
        </w:rPr>
        <w:t>Bendero Building, National Highway, Tacurong City. There are only 2</w:t>
      </w:r>
      <w:r w:rsidR="00BE2A5F">
        <w:rPr>
          <w:rFonts w:ascii="Arial" w:hAnsi="Arial" w:cs="Arial"/>
          <w:sz w:val="20"/>
          <w:szCs w:val="20"/>
        </w:rPr>
        <w:t xml:space="preserve"> </w:t>
      </w:r>
      <w:r w:rsidR="001E2DD7">
        <w:rPr>
          <w:rFonts w:ascii="Arial" w:hAnsi="Arial" w:cs="Arial"/>
          <w:sz w:val="20"/>
          <w:szCs w:val="20"/>
        </w:rPr>
        <w:t>satffs</w:t>
      </w:r>
      <w:r w:rsidR="00BE2A5F">
        <w:rPr>
          <w:rFonts w:ascii="Arial" w:hAnsi="Arial" w:cs="Arial"/>
          <w:sz w:val="20"/>
          <w:szCs w:val="20"/>
        </w:rPr>
        <w:t xml:space="preserve"> in the shop</w:t>
      </w:r>
      <w:r w:rsidR="00131209" w:rsidRPr="00A032E8">
        <w:rPr>
          <w:rFonts w:ascii="Arial" w:hAnsi="Arial" w:cs="Arial"/>
          <w:sz w:val="20"/>
          <w:szCs w:val="20"/>
        </w:rPr>
        <w:t>. The respond</w:t>
      </w:r>
      <w:r w:rsidR="006D0190">
        <w:rPr>
          <w:rFonts w:ascii="Arial" w:hAnsi="Arial" w:cs="Arial"/>
          <w:sz w:val="20"/>
          <w:szCs w:val="20"/>
        </w:rPr>
        <w:t xml:space="preserve">ent is a wholesaler/retailer and sells more than 60 items in different </w:t>
      </w:r>
      <w:r w:rsidR="001662FF">
        <w:rPr>
          <w:rFonts w:ascii="Arial" w:hAnsi="Arial" w:cs="Arial"/>
          <w:sz w:val="20"/>
          <w:szCs w:val="20"/>
        </w:rPr>
        <w:t>colors and design</w:t>
      </w:r>
      <w:r w:rsidR="006D0190">
        <w:rPr>
          <w:rFonts w:ascii="Arial" w:hAnsi="Arial" w:cs="Arial"/>
          <w:sz w:val="20"/>
          <w:szCs w:val="20"/>
        </w:rPr>
        <w:t>.</w:t>
      </w:r>
      <w:r w:rsidR="00131209" w:rsidRPr="00A032E8">
        <w:rPr>
          <w:rFonts w:ascii="Arial" w:hAnsi="Arial" w:cs="Arial"/>
          <w:sz w:val="20"/>
          <w:szCs w:val="20"/>
        </w:rPr>
        <w:t xml:space="preserve"> </w:t>
      </w:r>
      <w:r w:rsidR="00131209" w:rsidRPr="00A032E8">
        <w:rPr>
          <w:rFonts w:ascii="Arial" w:eastAsia="Times New Roman" w:hAnsi="Arial" w:cs="Arial"/>
          <w:color w:val="000000"/>
          <w:sz w:val="20"/>
          <w:szCs w:val="20"/>
          <w:lang w:eastAsia="en-PH"/>
        </w:rPr>
        <w:t xml:space="preserve">According to the </w:t>
      </w:r>
      <w:r w:rsidR="004A5FF7">
        <w:rPr>
          <w:rFonts w:ascii="Arial" w:eastAsia="Times New Roman" w:hAnsi="Arial" w:cs="Arial"/>
          <w:color w:val="000000"/>
          <w:sz w:val="20"/>
          <w:szCs w:val="20"/>
          <w:lang w:eastAsia="en-PH"/>
        </w:rPr>
        <w:t>owner</w:t>
      </w:r>
      <w:r w:rsidR="00131209" w:rsidRPr="00A032E8">
        <w:rPr>
          <w:rFonts w:ascii="Arial" w:eastAsia="Times New Roman" w:hAnsi="Arial" w:cs="Arial"/>
          <w:color w:val="000000"/>
          <w:sz w:val="20"/>
          <w:szCs w:val="20"/>
          <w:lang w:eastAsia="en-PH"/>
        </w:rPr>
        <w:t xml:space="preserve">, </w:t>
      </w:r>
      <w:r w:rsidR="007D5168">
        <w:rPr>
          <w:rFonts w:ascii="Arial" w:eastAsia="Times New Roman" w:hAnsi="Arial" w:cs="Arial"/>
          <w:color w:val="000000"/>
          <w:sz w:val="20"/>
          <w:szCs w:val="20"/>
          <w:lang w:eastAsia="en-PH"/>
        </w:rPr>
        <w:t>45 customers is the estimated number of customers a day</w:t>
      </w:r>
      <w:r w:rsidR="00131209" w:rsidRPr="00A032E8">
        <w:rPr>
          <w:rFonts w:ascii="Arial" w:eastAsia="Times New Roman" w:hAnsi="Arial" w:cs="Arial"/>
          <w:color w:val="000000"/>
          <w:sz w:val="20"/>
          <w:szCs w:val="20"/>
          <w:lang w:eastAsia="en-PH"/>
        </w:rPr>
        <w:t>.</w:t>
      </w:r>
    </w:p>
    <w:p w14:paraId="7BAB8E12" w14:textId="77777777" w:rsidR="007D5168" w:rsidRPr="00E12922" w:rsidRDefault="006A659A" w:rsidP="006100C7">
      <w:pPr>
        <w:pStyle w:val="ListParagraph"/>
        <w:numPr>
          <w:ilvl w:val="0"/>
          <w:numId w:val="6"/>
        </w:numPr>
        <w:spacing w:line="480" w:lineRule="auto"/>
        <w:ind w:left="360"/>
        <w:jc w:val="both"/>
        <w:rPr>
          <w:rFonts w:ascii="Arial" w:hAnsi="Arial" w:cs="Arial"/>
          <w:b/>
          <w:szCs w:val="20"/>
        </w:rPr>
      </w:pPr>
      <w:r w:rsidRPr="00E12922">
        <w:rPr>
          <w:rFonts w:ascii="Arial" w:hAnsi="Arial" w:cs="Arial"/>
          <w:b/>
          <w:szCs w:val="20"/>
        </w:rPr>
        <w:t>DESCRIPTION OF THE SYSTEM</w:t>
      </w:r>
    </w:p>
    <w:p w14:paraId="3EBAF550" w14:textId="07F37CF0" w:rsidR="004613B3" w:rsidRDefault="006075A2" w:rsidP="001A2BAF">
      <w:pPr>
        <w:spacing w:line="480" w:lineRule="auto"/>
        <w:ind w:left="360" w:firstLine="36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 xml:space="preserve">The shop offers different fashion trends </w:t>
      </w:r>
      <w:r w:rsidR="00A4021E">
        <w:rPr>
          <w:rFonts w:ascii="Arial" w:eastAsia="Times New Roman" w:hAnsi="Arial" w:cs="Arial"/>
          <w:color w:val="000000"/>
          <w:sz w:val="20"/>
          <w:szCs w:val="20"/>
          <w:lang w:eastAsia="en-PH"/>
        </w:rPr>
        <w:t>clothing’s</w:t>
      </w:r>
      <w:r>
        <w:rPr>
          <w:rFonts w:ascii="Arial" w:eastAsia="Times New Roman" w:hAnsi="Arial" w:cs="Arial"/>
          <w:color w:val="000000"/>
          <w:sz w:val="20"/>
          <w:szCs w:val="20"/>
          <w:lang w:eastAsia="en-PH"/>
        </w:rPr>
        <w:t xml:space="preserve">, gadgets, beauty products, shoes, bags and other accessories that can be sell. The owner or the attendants posted an item into their Facebook. To order, the </w:t>
      </w:r>
      <w:r w:rsidR="00A4021E">
        <w:rPr>
          <w:rFonts w:ascii="Arial" w:eastAsia="Times New Roman" w:hAnsi="Arial" w:cs="Arial"/>
          <w:color w:val="000000"/>
          <w:sz w:val="20"/>
          <w:szCs w:val="20"/>
          <w:lang w:eastAsia="en-PH"/>
        </w:rPr>
        <w:t>customers’</w:t>
      </w:r>
      <w:r>
        <w:rPr>
          <w:rFonts w:ascii="Arial" w:eastAsia="Times New Roman" w:hAnsi="Arial" w:cs="Arial"/>
          <w:color w:val="000000"/>
          <w:sz w:val="20"/>
          <w:szCs w:val="20"/>
          <w:lang w:eastAsia="en-PH"/>
        </w:rPr>
        <w:t xml:space="preserve"> needs to copy the image and send via Messenger then ask if the said item is available or not. The Facebook page typically replies within an hour after sending the information of the said items. In reser</w:t>
      </w:r>
      <w:r w:rsidR="00F223F2">
        <w:rPr>
          <w:rFonts w:ascii="Arial" w:eastAsia="Times New Roman" w:hAnsi="Arial" w:cs="Arial"/>
          <w:color w:val="000000"/>
          <w:sz w:val="20"/>
          <w:szCs w:val="20"/>
          <w:lang w:eastAsia="en-PH"/>
        </w:rPr>
        <w:t xml:space="preserve">ving the items, the attendant will gather the stocks from the storage room and place the reserve items into a shelves. The customer need to pay 50% of the total amount of the items </w:t>
      </w:r>
      <w:r w:rsidR="00A4021E">
        <w:rPr>
          <w:rFonts w:ascii="Arial" w:eastAsia="Times New Roman" w:hAnsi="Arial" w:cs="Arial"/>
          <w:color w:val="000000"/>
          <w:sz w:val="20"/>
          <w:szCs w:val="20"/>
          <w:lang w:eastAsia="en-PH"/>
        </w:rPr>
        <w:t>in order</w:t>
      </w:r>
      <w:r w:rsidR="00F223F2">
        <w:rPr>
          <w:rFonts w:ascii="Arial" w:eastAsia="Times New Roman" w:hAnsi="Arial" w:cs="Arial"/>
          <w:color w:val="000000"/>
          <w:sz w:val="20"/>
          <w:szCs w:val="20"/>
          <w:lang w:eastAsia="en-PH"/>
        </w:rPr>
        <w:t xml:space="preserve"> to confirm the reserve orders. In sending the payments, the shop only accepts cash via walk-in or a remittance center. The </w:t>
      </w:r>
      <w:r w:rsidR="00A4021E">
        <w:rPr>
          <w:rFonts w:ascii="Arial" w:eastAsia="Times New Roman" w:hAnsi="Arial" w:cs="Arial"/>
          <w:color w:val="000000"/>
          <w:sz w:val="20"/>
          <w:szCs w:val="20"/>
          <w:lang w:eastAsia="en-PH"/>
        </w:rPr>
        <w:t>customers’</w:t>
      </w:r>
      <w:r w:rsidR="00F223F2">
        <w:rPr>
          <w:rFonts w:ascii="Arial" w:eastAsia="Times New Roman" w:hAnsi="Arial" w:cs="Arial"/>
          <w:color w:val="000000"/>
          <w:sz w:val="20"/>
          <w:szCs w:val="20"/>
          <w:lang w:eastAsia="en-PH"/>
        </w:rPr>
        <w:t xml:space="preserve"> needs to capture the receipt of the remittance center then send to the Facebook page of the shop. After receiving the notification, the attendants check the orders of the customer then ask some information for the recipient of the shipment. In checking their inventory, the owner will grab the record book and gather the receipts. </w:t>
      </w:r>
    </w:p>
    <w:p w14:paraId="01EEC23A" w14:textId="230CB6BE" w:rsidR="009A4BB1" w:rsidRPr="00B76B8E" w:rsidRDefault="00235BDF" w:rsidP="006100C7">
      <w:pPr>
        <w:spacing w:line="480" w:lineRule="auto"/>
        <w:ind w:firstLine="360"/>
        <w:jc w:val="both"/>
        <w:rPr>
          <w:rFonts w:ascii="Arial" w:eastAsia="Times New Roman" w:hAnsi="Arial" w:cs="Arial"/>
          <w:color w:val="000000"/>
          <w:sz w:val="20"/>
          <w:szCs w:val="20"/>
          <w:lang w:eastAsia="en-PH"/>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60288" behindDoc="0" locked="0" layoutInCell="1" allowOverlap="1" wp14:anchorId="29A6BFEE" wp14:editId="33620D16">
                <wp:simplePos x="0" y="0"/>
                <wp:positionH relativeFrom="column">
                  <wp:posOffset>4937760</wp:posOffset>
                </wp:positionH>
                <wp:positionV relativeFrom="paragraph">
                  <wp:posOffset>712839</wp:posOffset>
                </wp:positionV>
                <wp:extent cx="685800" cy="685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85800" cy="6858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285F1" id="Rectangle 2" o:spid="_x0000_s1026" style="position:absolute;margin-left:388.8pt;margin-top:56.15pt;width:54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" fillcolor="white [3212]" strokecolor="white [3212]" strokeweight="1pt"/>
            </w:pict>
          </mc:Fallback>
        </mc:AlternateContent>
      </w:r>
    </w:p>
    <w:p w14:paraId="2561C16D" w14:textId="4E6CE1E5" w:rsidR="00131209" w:rsidRPr="00E12922" w:rsidRDefault="00131209" w:rsidP="006100C7">
      <w:pPr>
        <w:pStyle w:val="ListParagraph"/>
        <w:numPr>
          <w:ilvl w:val="0"/>
          <w:numId w:val="6"/>
        </w:numPr>
        <w:spacing w:line="480" w:lineRule="auto"/>
        <w:ind w:left="360"/>
        <w:jc w:val="both"/>
        <w:rPr>
          <w:rFonts w:ascii="Arial" w:hAnsi="Arial" w:cs="Arial"/>
          <w:b/>
          <w:szCs w:val="20"/>
        </w:rPr>
      </w:pPr>
      <w:r w:rsidRPr="00E12922">
        <w:rPr>
          <w:rFonts w:ascii="Arial" w:hAnsi="Arial" w:cs="Arial"/>
          <w:b/>
          <w:szCs w:val="20"/>
        </w:rPr>
        <w:lastRenderedPageBreak/>
        <w:t>D</w:t>
      </w:r>
      <w:r w:rsidR="00691C87" w:rsidRPr="00E12922">
        <w:rPr>
          <w:rFonts w:ascii="Arial" w:hAnsi="Arial" w:cs="Arial"/>
          <w:b/>
          <w:szCs w:val="20"/>
        </w:rPr>
        <w:t>ATA FLOW DIAGRAM (PHYSICAL)</w:t>
      </w:r>
    </w:p>
    <w:p w14:paraId="0C911435" w14:textId="650FF110" w:rsidR="004613B3" w:rsidRDefault="00E8537E" w:rsidP="006100C7">
      <w:pPr>
        <w:pStyle w:val="ListParagraph"/>
        <w:numPr>
          <w:ilvl w:val="0"/>
          <w:numId w:val="5"/>
        </w:numPr>
        <w:spacing w:line="480" w:lineRule="auto"/>
        <w:ind w:left="1080"/>
        <w:jc w:val="both"/>
        <w:rPr>
          <w:rFonts w:ascii="Arial" w:hAnsi="Arial" w:cs="Arial"/>
          <w:b/>
          <w:sz w:val="20"/>
          <w:szCs w:val="20"/>
        </w:rPr>
      </w:pPr>
      <w:r>
        <w:rPr>
          <w:rFonts w:ascii="Arial" w:hAnsi="Arial" w:cs="Arial"/>
          <w:b/>
          <w:sz w:val="20"/>
          <w:szCs w:val="20"/>
        </w:rPr>
        <w:t>Context Diagra</w:t>
      </w:r>
      <w:r w:rsidR="00FE19C3">
        <w:rPr>
          <w:rFonts w:ascii="Arial" w:hAnsi="Arial" w:cs="Arial"/>
          <w:b/>
          <w:sz w:val="20"/>
          <w:szCs w:val="20"/>
        </w:rPr>
        <w:t>m</w:t>
      </w:r>
    </w:p>
    <w:p w14:paraId="720B8B28" w14:textId="1CFDC722" w:rsidR="00B76B8E" w:rsidRDefault="009B4170" w:rsidP="006100C7">
      <w:pPr>
        <w:spacing w:line="480" w:lineRule="auto"/>
        <w:jc w:val="both"/>
        <w:rPr>
          <w:rFonts w:ascii="Arial" w:hAnsi="Arial" w:cs="Arial"/>
          <w:b/>
          <w:sz w:val="20"/>
          <w:szCs w:val="20"/>
        </w:rPr>
      </w:pPr>
      <w:r>
        <w:rPr>
          <w:rFonts w:ascii="Arial" w:hAnsi="Arial" w:cs="Arial"/>
          <w:b/>
          <w:noProof/>
          <w:sz w:val="20"/>
          <w:szCs w:val="20"/>
          <w:lang w:eastAsia="en-PH"/>
        </w:rPr>
        <mc:AlternateContent>
          <mc:Choice Requires="wps">
            <w:drawing>
              <wp:anchor distT="0" distB="0" distL="114300" distR="114300" simplePos="0" relativeHeight="251661312" behindDoc="0" locked="0" layoutInCell="1" allowOverlap="1" wp14:anchorId="4ECD2DFB" wp14:editId="33567193">
                <wp:simplePos x="0" y="0"/>
                <wp:positionH relativeFrom="column">
                  <wp:posOffset>4229100</wp:posOffset>
                </wp:positionH>
                <wp:positionV relativeFrom="paragraph">
                  <wp:posOffset>1599565</wp:posOffset>
                </wp:positionV>
                <wp:extent cx="1114425" cy="2667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1114425"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E9732CC" w14:textId="12C21D5E" w:rsidR="009B4170" w:rsidRPr="009B4170" w:rsidRDefault="009B4170" w:rsidP="009B4170">
                            <w:pPr>
                              <w:rPr>
                                <w:rFonts w:ascii="Arial" w:hAnsi="Arial" w:cs="Arial"/>
                                <w:sz w:val="20"/>
                                <w:lang w:val="en-US"/>
                              </w:rPr>
                            </w:pPr>
                            <w:r w:rsidRPr="009B4170">
                              <w:rPr>
                                <w:rFonts w:ascii="Arial" w:hAnsi="Arial" w:cs="Arial"/>
                                <w:sz w:val="20"/>
                                <w:lang w:val="en-US"/>
                              </w:rPr>
                              <w:t>OWNER/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D2DFB" id="_x0000_t202" coordsize="21600,21600" o:spt="202" path="m,l,21600r21600,l21600,xe">
                <v:stroke joinstyle="miter"/>
                <v:path gradientshapeok="t" o:connecttype="rect"/>
              </v:shapetype>
              <v:shape id="Text Box 4" o:spid="_x0000_s1026" type="#_x0000_t202" style="position:absolute;left:0;text-align:left;margin-left:333pt;margin-top:125.95pt;width:87.7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" fillcolor="white [3201]" strokecolor="white [3212]" strokeweight=".5pt">
                <v:textbox>
                  <w:txbxContent>
                    <w:p w14:paraId="1E9732CC" w14:textId="12C21D5E" w:rsidR="009B4170" w:rsidRPr="009B4170" w:rsidRDefault="009B4170" w:rsidP="009B4170">
                      <w:pPr>
                        <w:rPr>
                          <w:rFonts w:ascii="Arial" w:hAnsi="Arial" w:cs="Arial"/>
                          <w:sz w:val="20"/>
                          <w:lang w:val="en-US"/>
                        </w:rPr>
                      </w:pPr>
                      <w:r w:rsidRPr="009B4170">
                        <w:rPr>
                          <w:rFonts w:ascii="Arial" w:hAnsi="Arial" w:cs="Arial"/>
                          <w:sz w:val="20"/>
                          <w:lang w:val="en-US"/>
                        </w:rPr>
                        <w:t>OWNER/STAFF</w:t>
                      </w:r>
                    </w:p>
                  </w:txbxContent>
                </v:textbox>
              </v:shape>
            </w:pict>
          </mc:Fallback>
        </mc:AlternateContent>
      </w:r>
      <w:r w:rsidR="006860D0" w:rsidRPr="006860D0">
        <w:rPr>
          <w:rFonts w:ascii="Arial" w:hAnsi="Arial" w:cs="Arial"/>
          <w:b/>
          <w:noProof/>
          <w:sz w:val="20"/>
          <w:szCs w:val="20"/>
          <w:lang w:eastAsia="en-PH"/>
        </w:rPr>
        <w:drawing>
          <wp:inline distT="0" distB="0" distL="0" distR="0" wp14:anchorId="625236B4" wp14:editId="622CBE40">
            <wp:extent cx="5485797"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9657"/>
                    <a:stretch/>
                  </pic:blipFill>
                  <pic:spPr bwMode="auto">
                    <a:xfrm>
                      <a:off x="0" y="0"/>
                      <a:ext cx="5486400" cy="3953310"/>
                    </a:xfrm>
                    <a:prstGeom prst="rect">
                      <a:avLst/>
                    </a:prstGeom>
                    <a:noFill/>
                    <a:ln>
                      <a:noFill/>
                    </a:ln>
                    <a:extLst>
                      <a:ext uri="{53640926-AAD7-44D8-BBD7-CCE9431645EC}">
                        <a14:shadowObscured xmlns:a14="http://schemas.microsoft.com/office/drawing/2010/main"/>
                      </a:ext>
                    </a:extLst>
                  </pic:spPr>
                </pic:pic>
              </a:graphicData>
            </a:graphic>
          </wp:inline>
        </w:drawing>
      </w:r>
    </w:p>
    <w:p w14:paraId="35643492" w14:textId="72C5541A" w:rsidR="00F54B05" w:rsidRPr="00091C3B" w:rsidRDefault="005B274B" w:rsidP="006100C7">
      <w:pPr>
        <w:spacing w:line="480" w:lineRule="auto"/>
        <w:jc w:val="center"/>
        <w:rPr>
          <w:rFonts w:ascii="Arial" w:hAnsi="Arial" w:cs="Arial"/>
          <w:sz w:val="20"/>
          <w:szCs w:val="20"/>
        </w:rPr>
      </w:pPr>
      <w:r>
        <w:rPr>
          <w:rFonts w:ascii="Arial" w:hAnsi="Arial" w:cs="Arial"/>
          <w:sz w:val="20"/>
          <w:szCs w:val="20"/>
        </w:rPr>
        <w:t>Figure 2</w:t>
      </w:r>
      <w:r w:rsidR="003C2EE2">
        <w:rPr>
          <w:rFonts w:ascii="Arial" w:hAnsi="Arial" w:cs="Arial"/>
          <w:sz w:val="20"/>
          <w:szCs w:val="20"/>
        </w:rPr>
        <w:t>.</w:t>
      </w:r>
      <w:r w:rsidR="00F54B05" w:rsidRPr="00091C3B">
        <w:rPr>
          <w:rFonts w:ascii="Arial" w:hAnsi="Arial" w:cs="Arial"/>
          <w:sz w:val="20"/>
          <w:szCs w:val="20"/>
        </w:rPr>
        <w:t xml:space="preserve"> Context Diagram of the Current</w:t>
      </w:r>
      <w:r w:rsidR="00323526" w:rsidRPr="00091C3B">
        <w:rPr>
          <w:rFonts w:ascii="Arial" w:hAnsi="Arial" w:cs="Arial"/>
          <w:sz w:val="20"/>
          <w:szCs w:val="20"/>
        </w:rPr>
        <w:t xml:space="preserve"> </w:t>
      </w:r>
      <w:r w:rsidR="00F54B05" w:rsidRPr="00091C3B">
        <w:rPr>
          <w:rFonts w:ascii="Arial" w:hAnsi="Arial" w:cs="Arial"/>
          <w:sz w:val="20"/>
          <w:szCs w:val="20"/>
        </w:rPr>
        <w:t>System</w:t>
      </w:r>
    </w:p>
    <w:p w14:paraId="71A0803A" w14:textId="77777777" w:rsidR="00F54B05" w:rsidRDefault="00F54B05" w:rsidP="006100C7">
      <w:pPr>
        <w:spacing w:line="480" w:lineRule="auto"/>
        <w:jc w:val="both"/>
        <w:rPr>
          <w:rFonts w:ascii="Arial" w:hAnsi="Arial" w:cs="Arial"/>
          <w:b/>
          <w:sz w:val="20"/>
          <w:szCs w:val="20"/>
        </w:rPr>
      </w:pPr>
    </w:p>
    <w:p w14:paraId="4F58ACAF" w14:textId="77777777" w:rsidR="00DD2CCC" w:rsidRDefault="00DD2CCC" w:rsidP="006100C7">
      <w:pPr>
        <w:spacing w:line="480" w:lineRule="auto"/>
        <w:jc w:val="both"/>
        <w:rPr>
          <w:rFonts w:ascii="Arial" w:hAnsi="Arial" w:cs="Arial"/>
          <w:b/>
          <w:sz w:val="20"/>
          <w:szCs w:val="20"/>
        </w:rPr>
      </w:pPr>
    </w:p>
    <w:p w14:paraId="17E58A05" w14:textId="77777777" w:rsidR="00DD2CCC" w:rsidRDefault="00DD2CCC" w:rsidP="006100C7">
      <w:pPr>
        <w:spacing w:line="480" w:lineRule="auto"/>
        <w:jc w:val="both"/>
        <w:rPr>
          <w:rFonts w:ascii="Arial" w:hAnsi="Arial" w:cs="Arial"/>
          <w:b/>
          <w:sz w:val="20"/>
          <w:szCs w:val="20"/>
        </w:rPr>
      </w:pPr>
    </w:p>
    <w:p w14:paraId="5BECB07D" w14:textId="77777777" w:rsidR="00DD2CCC" w:rsidRDefault="00DD2CCC" w:rsidP="006100C7">
      <w:pPr>
        <w:spacing w:line="480" w:lineRule="auto"/>
        <w:jc w:val="center"/>
        <w:rPr>
          <w:rFonts w:ascii="Arial" w:hAnsi="Arial" w:cs="Arial"/>
          <w:b/>
          <w:sz w:val="20"/>
          <w:szCs w:val="20"/>
        </w:rPr>
      </w:pPr>
    </w:p>
    <w:p w14:paraId="223BA0FA" w14:textId="77777777" w:rsidR="00DD2CCC" w:rsidRDefault="00DD2CCC" w:rsidP="006100C7">
      <w:pPr>
        <w:spacing w:line="480" w:lineRule="auto"/>
        <w:jc w:val="both"/>
        <w:rPr>
          <w:rFonts w:ascii="Arial" w:hAnsi="Arial" w:cs="Arial"/>
          <w:b/>
          <w:sz w:val="20"/>
          <w:szCs w:val="20"/>
        </w:rPr>
      </w:pPr>
    </w:p>
    <w:p w14:paraId="649B4A12" w14:textId="77777777" w:rsidR="00DD2CCC" w:rsidRDefault="00DD2CCC" w:rsidP="006100C7">
      <w:pPr>
        <w:spacing w:line="480" w:lineRule="auto"/>
        <w:jc w:val="both"/>
        <w:rPr>
          <w:rFonts w:ascii="Arial" w:hAnsi="Arial" w:cs="Arial"/>
          <w:b/>
          <w:sz w:val="20"/>
          <w:szCs w:val="20"/>
        </w:rPr>
      </w:pPr>
    </w:p>
    <w:p w14:paraId="0752383B" w14:textId="77777777" w:rsidR="009C3A73" w:rsidRDefault="009C3A73" w:rsidP="006100C7">
      <w:pPr>
        <w:spacing w:line="480" w:lineRule="auto"/>
        <w:jc w:val="both"/>
        <w:rPr>
          <w:rFonts w:ascii="Arial" w:hAnsi="Arial" w:cs="Arial"/>
          <w:b/>
          <w:sz w:val="20"/>
          <w:szCs w:val="20"/>
        </w:rPr>
      </w:pPr>
    </w:p>
    <w:p w14:paraId="62001E79" w14:textId="77777777" w:rsidR="00DD2CCC" w:rsidRPr="00B76B8E" w:rsidRDefault="00DD2CCC" w:rsidP="006100C7">
      <w:pPr>
        <w:spacing w:line="480" w:lineRule="auto"/>
        <w:jc w:val="both"/>
        <w:rPr>
          <w:rFonts w:ascii="Arial" w:hAnsi="Arial" w:cs="Arial"/>
          <w:b/>
          <w:sz w:val="20"/>
          <w:szCs w:val="20"/>
        </w:rPr>
      </w:pPr>
    </w:p>
    <w:p w14:paraId="0AD4870B" w14:textId="77777777" w:rsidR="00580DA0" w:rsidRDefault="00580DA0" w:rsidP="006100C7">
      <w:pPr>
        <w:pStyle w:val="ListParagraph"/>
        <w:numPr>
          <w:ilvl w:val="0"/>
          <w:numId w:val="5"/>
        </w:numPr>
        <w:spacing w:line="480" w:lineRule="auto"/>
        <w:ind w:left="1080"/>
        <w:jc w:val="both"/>
        <w:rPr>
          <w:rFonts w:ascii="Arial" w:hAnsi="Arial" w:cs="Arial"/>
          <w:b/>
          <w:sz w:val="20"/>
          <w:szCs w:val="20"/>
        </w:rPr>
      </w:pPr>
      <w:r>
        <w:rPr>
          <w:rFonts w:ascii="Arial" w:hAnsi="Arial" w:cs="Arial"/>
          <w:b/>
          <w:sz w:val="20"/>
          <w:szCs w:val="20"/>
        </w:rPr>
        <w:lastRenderedPageBreak/>
        <w:t>Diagram 0</w:t>
      </w:r>
    </w:p>
    <w:p w14:paraId="3852ED7C" w14:textId="77777777" w:rsidR="006100C7" w:rsidRDefault="00000AA9" w:rsidP="006100C7">
      <w:pPr>
        <w:spacing w:line="480" w:lineRule="auto"/>
        <w:jc w:val="both"/>
        <w:rPr>
          <w:rFonts w:ascii="Arial" w:hAnsi="Arial" w:cs="Arial"/>
          <w:sz w:val="20"/>
          <w:szCs w:val="20"/>
        </w:rPr>
      </w:pPr>
      <w:r w:rsidRPr="00000AA9">
        <w:rPr>
          <w:noProof/>
          <w:lang w:eastAsia="en-PH"/>
        </w:rPr>
        <w:drawing>
          <wp:inline distT="0" distB="0" distL="0" distR="0" wp14:anchorId="6AAFB822" wp14:editId="50352C85">
            <wp:extent cx="5497830" cy="611931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352" cy="6127688"/>
                    </a:xfrm>
                    <a:prstGeom prst="rect">
                      <a:avLst/>
                    </a:prstGeom>
                    <a:noFill/>
                    <a:ln>
                      <a:noFill/>
                    </a:ln>
                  </pic:spPr>
                </pic:pic>
              </a:graphicData>
            </a:graphic>
          </wp:inline>
        </w:drawing>
      </w:r>
      <w:r w:rsidR="009C3A73">
        <w:rPr>
          <w:noProof/>
          <w:lang w:eastAsia="en-PH"/>
        </w:rPr>
        <mc:AlternateContent>
          <mc:Choice Requires="wps">
            <w:drawing>
              <wp:anchor distT="0" distB="0" distL="114300" distR="114300" simplePos="0" relativeHeight="251663360" behindDoc="0" locked="0" layoutInCell="1" allowOverlap="1" wp14:anchorId="1BF9AC58" wp14:editId="707CC793">
                <wp:simplePos x="0" y="0"/>
                <wp:positionH relativeFrom="column">
                  <wp:posOffset>4676775</wp:posOffset>
                </wp:positionH>
                <wp:positionV relativeFrom="paragraph">
                  <wp:posOffset>2540000</wp:posOffset>
                </wp:positionV>
                <wp:extent cx="824865" cy="257175"/>
                <wp:effectExtent l="0" t="0" r="13335" b="28575"/>
                <wp:wrapNone/>
                <wp:docPr id="5" name="Text Box 5"/>
                <wp:cNvGraphicFramePr/>
                <a:graphic xmlns:a="http://schemas.openxmlformats.org/drawingml/2006/main">
                  <a:graphicData uri="http://schemas.microsoft.com/office/word/2010/wordprocessingShape">
                    <wps:wsp>
                      <wps:cNvSpPr txBox="1"/>
                      <wps:spPr>
                        <a:xfrm>
                          <a:off x="0" y="0"/>
                          <a:ext cx="82486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A0F793" w14:textId="0BD4AA22" w:rsidR="009C3A73" w:rsidRPr="009C3A73" w:rsidRDefault="009C3A73" w:rsidP="009C3A73">
                            <w:pPr>
                              <w:jc w:val="center"/>
                              <w:rPr>
                                <w:sz w:val="18"/>
                                <w:lang w:val="en-US"/>
                              </w:rPr>
                            </w:pPr>
                            <w:r>
                              <w:rPr>
                                <w:sz w:val="18"/>
                                <w:lang w:val="en-US"/>
                              </w:rPr>
                              <w:t>Owner/S</w:t>
                            </w:r>
                            <w:r w:rsidRPr="009C3A73">
                              <w:rPr>
                                <w:sz w:val="18"/>
                                <w:lang w:val="en-US"/>
                              </w:rPr>
                              <w:t>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AC58" id="Text Box 5" o:spid="_x0000_s1027" type="#_x0000_t202" style="position:absolute;left:0;text-align:left;margin-left:368.25pt;margin-top:200pt;width:64.9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" fillcolor="white [3201]" strokeweight=".5pt">
                <v:textbox>
                  <w:txbxContent>
                    <w:p w14:paraId="01A0F793" w14:textId="0BD4AA22" w:rsidR="009C3A73" w:rsidRPr="009C3A73" w:rsidRDefault="009C3A73" w:rsidP="009C3A73">
                      <w:pPr>
                        <w:jc w:val="center"/>
                        <w:rPr>
                          <w:sz w:val="18"/>
                          <w:lang w:val="en-US"/>
                        </w:rPr>
                      </w:pPr>
                      <w:r>
                        <w:rPr>
                          <w:sz w:val="18"/>
                          <w:lang w:val="en-US"/>
                        </w:rPr>
                        <w:t>Owner/S</w:t>
                      </w:r>
                      <w:r w:rsidRPr="009C3A73">
                        <w:rPr>
                          <w:sz w:val="18"/>
                          <w:lang w:val="en-US"/>
                        </w:rPr>
                        <w:t>taff</w:t>
                      </w:r>
                    </w:p>
                  </w:txbxContent>
                </v:textbox>
              </v:shape>
            </w:pict>
          </mc:Fallback>
        </mc:AlternateContent>
      </w:r>
    </w:p>
    <w:p w14:paraId="56FD7DF8" w14:textId="17386275" w:rsidR="00323526" w:rsidRPr="006100C7" w:rsidRDefault="005B274B" w:rsidP="006100C7">
      <w:pPr>
        <w:spacing w:line="480" w:lineRule="auto"/>
        <w:jc w:val="center"/>
        <w:rPr>
          <w:rFonts w:ascii="Arial" w:hAnsi="Arial" w:cs="Arial"/>
          <w:b/>
          <w:sz w:val="20"/>
          <w:szCs w:val="20"/>
        </w:rPr>
      </w:pPr>
      <w:r>
        <w:rPr>
          <w:rFonts w:ascii="Arial" w:hAnsi="Arial" w:cs="Arial"/>
          <w:sz w:val="20"/>
          <w:szCs w:val="20"/>
        </w:rPr>
        <w:t>Figure 3</w:t>
      </w:r>
      <w:r w:rsidR="003C2EE2">
        <w:rPr>
          <w:rFonts w:ascii="Arial" w:hAnsi="Arial" w:cs="Arial"/>
          <w:sz w:val="20"/>
          <w:szCs w:val="20"/>
        </w:rPr>
        <w:t>.</w:t>
      </w:r>
      <w:r w:rsidR="00323526" w:rsidRPr="00091C3B">
        <w:rPr>
          <w:rFonts w:ascii="Arial" w:hAnsi="Arial" w:cs="Arial"/>
          <w:sz w:val="20"/>
          <w:szCs w:val="20"/>
        </w:rPr>
        <w:t xml:space="preserve"> Diagram 0 of the Current System</w:t>
      </w:r>
    </w:p>
    <w:p w14:paraId="5230B7A5" w14:textId="77777777" w:rsidR="00DE4162" w:rsidRDefault="00DE4162" w:rsidP="006100C7">
      <w:pPr>
        <w:spacing w:line="480" w:lineRule="auto"/>
        <w:jc w:val="both"/>
        <w:rPr>
          <w:rFonts w:ascii="Arial" w:hAnsi="Arial" w:cs="Arial"/>
          <w:b/>
          <w:sz w:val="20"/>
          <w:szCs w:val="20"/>
        </w:rPr>
      </w:pPr>
    </w:p>
    <w:p w14:paraId="50F286FB" w14:textId="77777777" w:rsidR="001415FD" w:rsidRDefault="001415FD" w:rsidP="006100C7">
      <w:pPr>
        <w:spacing w:line="480" w:lineRule="auto"/>
        <w:jc w:val="both"/>
        <w:rPr>
          <w:rFonts w:ascii="Arial" w:hAnsi="Arial" w:cs="Arial"/>
          <w:b/>
          <w:sz w:val="20"/>
          <w:szCs w:val="20"/>
        </w:rPr>
      </w:pPr>
    </w:p>
    <w:p w14:paraId="033139B5" w14:textId="77777777" w:rsidR="001415FD" w:rsidRPr="00457C64" w:rsidRDefault="001415FD" w:rsidP="006100C7">
      <w:pPr>
        <w:spacing w:line="480" w:lineRule="auto"/>
        <w:jc w:val="both"/>
        <w:rPr>
          <w:rFonts w:ascii="Arial" w:hAnsi="Arial" w:cs="Arial"/>
          <w:b/>
          <w:sz w:val="20"/>
          <w:szCs w:val="20"/>
        </w:rPr>
      </w:pPr>
    </w:p>
    <w:p w14:paraId="1B786ACB" w14:textId="77777777" w:rsidR="00131209" w:rsidRPr="00E12922" w:rsidRDefault="00131209" w:rsidP="006100C7">
      <w:pPr>
        <w:pStyle w:val="ListParagraph"/>
        <w:numPr>
          <w:ilvl w:val="0"/>
          <w:numId w:val="6"/>
        </w:numPr>
        <w:spacing w:line="480" w:lineRule="auto"/>
        <w:ind w:left="360"/>
        <w:jc w:val="both"/>
        <w:rPr>
          <w:rFonts w:ascii="Arial" w:hAnsi="Arial" w:cs="Arial"/>
          <w:b/>
          <w:szCs w:val="20"/>
        </w:rPr>
      </w:pPr>
      <w:r w:rsidRPr="00E12922">
        <w:rPr>
          <w:rFonts w:ascii="Arial" w:hAnsi="Arial" w:cs="Arial"/>
          <w:b/>
          <w:szCs w:val="20"/>
        </w:rPr>
        <w:lastRenderedPageBreak/>
        <w:t>Problem Areas</w:t>
      </w:r>
    </w:p>
    <w:p w14:paraId="75A5ACC2" w14:textId="77777777" w:rsidR="00131209" w:rsidRPr="00A032E8" w:rsidRDefault="00131209" w:rsidP="006100C7">
      <w:pPr>
        <w:pStyle w:val="ListParagraph"/>
        <w:spacing w:line="480" w:lineRule="auto"/>
        <w:ind w:left="360"/>
        <w:jc w:val="both"/>
        <w:rPr>
          <w:rFonts w:ascii="Arial" w:hAnsi="Arial" w:cs="Arial"/>
          <w:sz w:val="20"/>
          <w:szCs w:val="20"/>
        </w:rPr>
      </w:pPr>
      <w:r w:rsidRPr="00A032E8">
        <w:rPr>
          <w:rFonts w:ascii="Arial" w:hAnsi="Arial" w:cs="Arial"/>
          <w:sz w:val="20"/>
          <w:szCs w:val="20"/>
        </w:rPr>
        <w:t xml:space="preserve">The company encountered a problem about their business process in making orders and their billing process such as: </w:t>
      </w:r>
    </w:p>
    <w:p w14:paraId="6FE18576" w14:textId="7B308CB3" w:rsidR="00131209" w:rsidRPr="00A032E8" w:rsidRDefault="006E5F2F" w:rsidP="006100C7">
      <w:pPr>
        <w:pStyle w:val="ListParagraph"/>
        <w:numPr>
          <w:ilvl w:val="0"/>
          <w:numId w:val="2"/>
        </w:numPr>
        <w:spacing w:line="480" w:lineRule="auto"/>
        <w:ind w:left="1080"/>
        <w:jc w:val="both"/>
        <w:rPr>
          <w:rFonts w:ascii="Arial" w:hAnsi="Arial" w:cs="Arial"/>
          <w:sz w:val="20"/>
          <w:szCs w:val="20"/>
        </w:rPr>
      </w:pPr>
      <w:r>
        <w:rPr>
          <w:rFonts w:ascii="Arial" w:eastAsia="Times New Roman" w:hAnsi="Arial" w:cs="Arial"/>
          <w:color w:val="000000"/>
          <w:sz w:val="20"/>
          <w:szCs w:val="20"/>
          <w:lang w:eastAsia="en-PH"/>
        </w:rPr>
        <w:t>Uncategorized item</w:t>
      </w:r>
      <w:r w:rsidR="002F41E8">
        <w:rPr>
          <w:rFonts w:ascii="Arial" w:eastAsia="Times New Roman" w:hAnsi="Arial" w:cs="Arial"/>
          <w:color w:val="000000"/>
          <w:sz w:val="20"/>
          <w:szCs w:val="20"/>
          <w:lang w:eastAsia="en-PH"/>
        </w:rPr>
        <w:t>s that leads into a complicated of searching an item and incomplete of information.</w:t>
      </w:r>
    </w:p>
    <w:p w14:paraId="39C9EACA" w14:textId="72EB4390" w:rsidR="00131209" w:rsidRPr="00A032E8" w:rsidRDefault="00040B8D"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D</w:t>
      </w:r>
      <w:r w:rsidR="00131209" w:rsidRPr="00A032E8">
        <w:rPr>
          <w:rFonts w:ascii="Arial" w:eastAsia="Times New Roman" w:hAnsi="Arial" w:cs="Arial"/>
          <w:color w:val="000000"/>
          <w:sz w:val="20"/>
          <w:szCs w:val="20"/>
          <w:lang w:eastAsia="en-PH"/>
        </w:rPr>
        <w:t xml:space="preserve">oes not send the complete information or </w:t>
      </w:r>
      <w:r>
        <w:rPr>
          <w:rFonts w:ascii="Arial" w:eastAsia="Times New Roman" w:hAnsi="Arial" w:cs="Arial"/>
          <w:color w:val="000000"/>
          <w:sz w:val="20"/>
          <w:szCs w:val="20"/>
          <w:lang w:eastAsia="en-PH"/>
        </w:rPr>
        <w:t>mistakenly sends the</w:t>
      </w:r>
      <w:r w:rsidR="0020745B">
        <w:rPr>
          <w:rFonts w:ascii="Arial" w:eastAsia="Times New Roman" w:hAnsi="Arial" w:cs="Arial"/>
          <w:color w:val="000000"/>
          <w:sz w:val="20"/>
          <w:szCs w:val="20"/>
          <w:lang w:eastAsia="en-PH"/>
        </w:rPr>
        <w:t xml:space="preserve"> incorrect</w:t>
      </w:r>
      <w:r w:rsidR="00131209" w:rsidRPr="00A032E8">
        <w:rPr>
          <w:rFonts w:ascii="Arial" w:eastAsia="Times New Roman" w:hAnsi="Arial" w:cs="Arial"/>
          <w:color w:val="000000"/>
          <w:sz w:val="20"/>
          <w:szCs w:val="20"/>
          <w:lang w:eastAsia="en-PH"/>
        </w:rPr>
        <w:t xml:space="preserve"> picture, especially </w:t>
      </w:r>
      <w:r w:rsidR="006506B2" w:rsidRPr="00A032E8">
        <w:rPr>
          <w:rFonts w:ascii="Arial" w:eastAsia="Times New Roman" w:hAnsi="Arial" w:cs="Arial"/>
          <w:color w:val="000000"/>
          <w:sz w:val="20"/>
          <w:szCs w:val="20"/>
          <w:lang w:eastAsia="en-PH"/>
        </w:rPr>
        <w:t>those</w:t>
      </w:r>
      <w:r w:rsidR="00131209" w:rsidRPr="00A032E8">
        <w:rPr>
          <w:rFonts w:ascii="Arial" w:eastAsia="Times New Roman" w:hAnsi="Arial" w:cs="Arial"/>
          <w:color w:val="000000"/>
          <w:sz w:val="20"/>
          <w:szCs w:val="20"/>
          <w:lang w:eastAsia="en-PH"/>
        </w:rPr>
        <w:t xml:space="preserve"> who order</w:t>
      </w:r>
      <w:r>
        <w:rPr>
          <w:rFonts w:ascii="Arial" w:eastAsia="Times New Roman" w:hAnsi="Arial" w:cs="Arial"/>
          <w:color w:val="000000"/>
          <w:sz w:val="20"/>
          <w:szCs w:val="20"/>
          <w:lang w:eastAsia="en-PH"/>
        </w:rPr>
        <w:t>ed</w:t>
      </w:r>
      <w:r w:rsidR="00131209" w:rsidRPr="00A032E8">
        <w:rPr>
          <w:rFonts w:ascii="Arial" w:eastAsia="Times New Roman" w:hAnsi="Arial" w:cs="Arial"/>
          <w:color w:val="000000"/>
          <w:sz w:val="20"/>
          <w:szCs w:val="20"/>
          <w:lang w:eastAsia="en-PH"/>
        </w:rPr>
        <w:t xml:space="preserve"> for the first time</w:t>
      </w:r>
      <w:r w:rsidR="0006333A">
        <w:rPr>
          <w:rFonts w:ascii="Arial" w:eastAsia="Times New Roman" w:hAnsi="Arial" w:cs="Arial"/>
          <w:color w:val="000000"/>
          <w:sz w:val="20"/>
          <w:szCs w:val="20"/>
          <w:lang w:eastAsia="en-PH"/>
        </w:rPr>
        <w:t xml:space="preserve"> that leads to delaying of processing of orders.</w:t>
      </w:r>
      <w:r>
        <w:rPr>
          <w:rFonts w:ascii="Arial" w:eastAsia="Times New Roman" w:hAnsi="Arial" w:cs="Arial"/>
          <w:color w:val="000000"/>
          <w:sz w:val="20"/>
          <w:szCs w:val="20"/>
          <w:lang w:eastAsia="en-PH"/>
        </w:rPr>
        <w:t xml:space="preserve"> </w:t>
      </w:r>
    </w:p>
    <w:p w14:paraId="12412904" w14:textId="57C33D27" w:rsidR="00131209" w:rsidRPr="00A032E8" w:rsidRDefault="00524A0A"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phone call o</w:t>
      </w:r>
      <w:r w:rsidR="00E8535E">
        <w:rPr>
          <w:rFonts w:ascii="Arial" w:eastAsia="Times New Roman" w:hAnsi="Arial" w:cs="Arial"/>
          <w:color w:val="000000"/>
          <w:sz w:val="20"/>
          <w:szCs w:val="20"/>
          <w:lang w:eastAsia="en-PH"/>
        </w:rPr>
        <w:t xml:space="preserve"> </w:t>
      </w:r>
      <w:r w:rsidR="00A3388E">
        <w:rPr>
          <w:rFonts w:ascii="Arial" w:eastAsia="Times New Roman" w:hAnsi="Arial" w:cs="Arial"/>
          <w:color w:val="000000"/>
          <w:sz w:val="20"/>
          <w:szCs w:val="20"/>
          <w:lang w:eastAsia="en-PH"/>
        </w:rPr>
        <w:t>text</w:t>
      </w:r>
      <w:r>
        <w:rPr>
          <w:rFonts w:ascii="Arial" w:eastAsia="Times New Roman" w:hAnsi="Arial" w:cs="Arial"/>
          <w:color w:val="000000"/>
          <w:sz w:val="20"/>
          <w:szCs w:val="20"/>
          <w:lang w:eastAsia="en-PH"/>
        </w:rPr>
        <w:t xml:space="preserve"> of or</w:t>
      </w:r>
      <w:r w:rsidR="002E76A1">
        <w:rPr>
          <w:rFonts w:ascii="Arial" w:eastAsia="Times New Roman" w:hAnsi="Arial" w:cs="Arial"/>
          <w:color w:val="000000"/>
          <w:sz w:val="20"/>
          <w:szCs w:val="20"/>
          <w:lang w:eastAsia="en-PH"/>
        </w:rPr>
        <w:t xml:space="preserve">dering, the owner or attendant got </w:t>
      </w:r>
      <w:r>
        <w:rPr>
          <w:rFonts w:ascii="Arial" w:eastAsia="Times New Roman" w:hAnsi="Arial" w:cs="Arial"/>
          <w:color w:val="000000"/>
          <w:sz w:val="20"/>
          <w:szCs w:val="20"/>
          <w:lang w:eastAsia="en-PH"/>
        </w:rPr>
        <w:t xml:space="preserve">confuse about the sizes, color, </w:t>
      </w:r>
      <w:r w:rsidR="00A3388E">
        <w:rPr>
          <w:rFonts w:ascii="Arial" w:eastAsia="Times New Roman" w:hAnsi="Arial" w:cs="Arial"/>
          <w:color w:val="000000"/>
          <w:sz w:val="20"/>
          <w:szCs w:val="20"/>
          <w:lang w:eastAsia="en-PH"/>
        </w:rPr>
        <w:t>and number</w:t>
      </w:r>
      <w:r>
        <w:rPr>
          <w:rFonts w:ascii="Arial" w:eastAsia="Times New Roman" w:hAnsi="Arial" w:cs="Arial"/>
          <w:color w:val="000000"/>
          <w:sz w:val="20"/>
          <w:szCs w:val="20"/>
          <w:lang w:eastAsia="en-PH"/>
        </w:rPr>
        <w:t xml:space="preserve"> of items that leads into a problem such as wrong items are delivered. </w:t>
      </w:r>
    </w:p>
    <w:p w14:paraId="68CF4BED" w14:textId="371F18E9" w:rsidR="00131209" w:rsidRPr="00A032E8" w:rsidRDefault="00131209"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checking the availability of their items, making the customer </w:t>
      </w:r>
      <w:r w:rsidR="009D13DE">
        <w:rPr>
          <w:rFonts w:ascii="Arial" w:eastAsia="Times New Roman" w:hAnsi="Arial" w:cs="Arial"/>
          <w:color w:val="000000"/>
          <w:sz w:val="20"/>
          <w:szCs w:val="20"/>
          <w:lang w:eastAsia="en-PH"/>
        </w:rPr>
        <w:t>needs to wait that leads to inconvenience</w:t>
      </w:r>
      <w:r w:rsidRPr="00A032E8">
        <w:rPr>
          <w:rFonts w:ascii="Arial" w:eastAsia="Times New Roman" w:hAnsi="Arial" w:cs="Arial"/>
          <w:color w:val="000000"/>
          <w:sz w:val="20"/>
          <w:szCs w:val="20"/>
          <w:lang w:eastAsia="en-PH"/>
        </w:rPr>
        <w:t xml:space="preserve"> for the customers and it’s time consuming. </w:t>
      </w:r>
    </w:p>
    <w:p w14:paraId="73A0BC41" w14:textId="7852467F" w:rsidR="00131209" w:rsidRPr="00A032E8" w:rsidRDefault="008733DB"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No proper of queuing of orders</w:t>
      </w:r>
      <w:r w:rsidR="00000FDE">
        <w:rPr>
          <w:rFonts w:ascii="Arial" w:eastAsia="Times New Roman" w:hAnsi="Arial" w:cs="Arial"/>
          <w:color w:val="000000"/>
          <w:sz w:val="20"/>
          <w:szCs w:val="20"/>
          <w:lang w:eastAsia="en-PH"/>
        </w:rPr>
        <w:t xml:space="preserve"> since they use Facebook Messenger as an order communication to the customer and</w:t>
      </w:r>
      <w:r>
        <w:rPr>
          <w:rFonts w:ascii="Arial" w:eastAsia="Times New Roman" w:hAnsi="Arial" w:cs="Arial"/>
          <w:color w:val="000000"/>
          <w:sz w:val="20"/>
          <w:szCs w:val="20"/>
          <w:lang w:eastAsia="en-PH"/>
        </w:rPr>
        <w:t xml:space="preserve"> doesn’t have a back-up of orders in managing the orders.</w:t>
      </w:r>
    </w:p>
    <w:p w14:paraId="7862FECC" w14:textId="7C8B845D" w:rsidR="00131209" w:rsidRPr="00A032E8" w:rsidRDefault="00131209"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managing the items, it adds workload to the </w:t>
      </w:r>
      <w:r w:rsidR="00A4021E">
        <w:rPr>
          <w:rFonts w:ascii="Arial" w:eastAsia="Times New Roman" w:hAnsi="Arial" w:cs="Arial"/>
          <w:color w:val="000000"/>
          <w:sz w:val="20"/>
          <w:szCs w:val="20"/>
          <w:lang w:eastAsia="en-PH"/>
        </w:rPr>
        <w:t>staff</w:t>
      </w:r>
      <w:r w:rsidRPr="00A032E8">
        <w:rPr>
          <w:rFonts w:ascii="Arial" w:eastAsia="Times New Roman" w:hAnsi="Arial" w:cs="Arial"/>
          <w:color w:val="000000"/>
          <w:sz w:val="20"/>
          <w:szCs w:val="20"/>
          <w:lang w:eastAsia="en-PH"/>
        </w:rPr>
        <w:t xml:space="preserve"> and there would be double entry or duplication of the item. Incorrect or outdated information can mislead the customer.</w:t>
      </w:r>
    </w:p>
    <w:p w14:paraId="08D5DB9D" w14:textId="77777777" w:rsidR="00131209" w:rsidRPr="00A032E8" w:rsidRDefault="00131209" w:rsidP="006100C7">
      <w:pPr>
        <w:pStyle w:val="ListParagraph"/>
        <w:numPr>
          <w:ilvl w:val="0"/>
          <w:numId w:val="2"/>
        </w:numPr>
        <w:spacing w:line="480" w:lineRule="auto"/>
        <w:ind w:left="108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their billing process, it leads to mistakes in the computation of bills if there are last minute additional changes in the ordering information. </w:t>
      </w:r>
    </w:p>
    <w:p w14:paraId="0F56C11F" w14:textId="77777777" w:rsidR="00131209" w:rsidRPr="00A032E8" w:rsidRDefault="00131209" w:rsidP="006100C7">
      <w:pPr>
        <w:pStyle w:val="ListParagraph"/>
        <w:spacing w:line="480" w:lineRule="auto"/>
        <w:ind w:left="1440"/>
        <w:jc w:val="both"/>
        <w:rPr>
          <w:rFonts w:ascii="Arial" w:eastAsia="Times New Roman" w:hAnsi="Arial" w:cs="Arial"/>
          <w:color w:val="000000"/>
          <w:sz w:val="20"/>
          <w:szCs w:val="20"/>
          <w:lang w:eastAsia="en-PH"/>
        </w:rPr>
      </w:pPr>
    </w:p>
    <w:p w14:paraId="0E3B86C0" w14:textId="77777777" w:rsidR="00131209" w:rsidRPr="00A032E8" w:rsidRDefault="00131209" w:rsidP="006100C7">
      <w:pPr>
        <w:pStyle w:val="ListParagraph"/>
        <w:spacing w:line="480" w:lineRule="auto"/>
        <w:ind w:left="1440"/>
        <w:jc w:val="both"/>
        <w:rPr>
          <w:rFonts w:ascii="Arial" w:eastAsia="Times New Roman" w:hAnsi="Arial" w:cs="Arial"/>
          <w:color w:val="000000"/>
          <w:sz w:val="20"/>
          <w:szCs w:val="20"/>
          <w:lang w:eastAsia="en-PH"/>
        </w:rPr>
      </w:pPr>
    </w:p>
    <w:p w14:paraId="1CAD27FA" w14:textId="77777777" w:rsidR="00F13B5F" w:rsidRPr="00A032E8" w:rsidRDefault="00F13B5F" w:rsidP="006100C7">
      <w:pPr>
        <w:rPr>
          <w:rFonts w:ascii="Arial" w:hAnsi="Arial" w:cs="Arial"/>
          <w:sz w:val="20"/>
          <w:szCs w:val="20"/>
        </w:rPr>
      </w:pPr>
    </w:p>
    <w:sectPr w:rsidR="00F13B5F" w:rsidRPr="00A032E8" w:rsidSect="005D0212">
      <w:footerReference w:type="default" r:id="rId11"/>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F2C53" w14:textId="77777777" w:rsidR="00ED7103" w:rsidRDefault="00ED7103" w:rsidP="000D5A50">
      <w:pPr>
        <w:spacing w:after="0" w:line="240" w:lineRule="auto"/>
      </w:pPr>
      <w:r>
        <w:separator/>
      </w:r>
    </w:p>
  </w:endnote>
  <w:endnote w:type="continuationSeparator" w:id="0">
    <w:p w14:paraId="7FB73631" w14:textId="77777777" w:rsidR="00ED7103" w:rsidRDefault="00ED7103" w:rsidP="000D5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8AED2" w14:textId="1A98E1BB" w:rsidR="009C3F59" w:rsidRPr="009165EE" w:rsidRDefault="00F7341F">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7216" behindDoc="0" locked="0" layoutInCell="1" allowOverlap="1" wp14:anchorId="6935C0D0" wp14:editId="4E32DE8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0294AE2" id="Straight Connector 3"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0756E6">
      <w:rPr>
        <w:rFonts w:ascii="Arial" w:hAnsi="Arial" w:cs="Arial"/>
        <w:sz w:val="20"/>
        <w:szCs w:val="20"/>
      </w:rPr>
      <w:t>Online Sales with Ordering Management System f</w:t>
    </w:r>
    <w:r>
      <w:rPr>
        <w:rFonts w:ascii="Arial" w:hAnsi="Arial" w:cs="Arial"/>
        <w:sz w:val="20"/>
        <w:szCs w:val="20"/>
      </w:rPr>
      <w:t>or CJ-Ashley Fashion Hub</w:t>
    </w:r>
    <w:r w:rsidR="005876D9">
      <w:rPr>
        <w:rFonts w:ascii="Arial" w:hAnsi="Arial" w:cs="Arial"/>
        <w:sz w:val="20"/>
        <w:szCs w:val="20"/>
      </w:rPr>
      <w:t xml:space="preserve">                        </w:t>
    </w:r>
    <w:sdt>
      <w:sdtPr>
        <w:rPr>
          <w:rFonts w:ascii="Arial" w:hAnsi="Arial" w:cs="Arial"/>
          <w:sz w:val="20"/>
          <w:szCs w:val="20"/>
        </w:rPr>
        <w:id w:val="1676765682"/>
        <w:docPartObj>
          <w:docPartGallery w:val="Page Numbers (Bottom of Page)"/>
          <w:docPartUnique/>
        </w:docPartObj>
      </w:sdtPr>
      <w:sdtEndPr>
        <w:rPr>
          <w:noProof/>
        </w:rPr>
      </w:sdtEndPr>
      <w:sdtContent>
        <w:r>
          <w:rPr>
            <w:rFonts w:ascii="Arial" w:hAnsi="Arial" w:cs="Arial"/>
            <w:sz w:val="20"/>
            <w:szCs w:val="20"/>
          </w:rPr>
          <w:t xml:space="preserve">4 - </w:t>
        </w:r>
        <w:r w:rsidRPr="00A94436">
          <w:rPr>
            <w:rFonts w:ascii="Arial" w:hAnsi="Arial" w:cs="Arial"/>
            <w:sz w:val="20"/>
            <w:szCs w:val="20"/>
          </w:rPr>
          <w:fldChar w:fldCharType="begin"/>
        </w:r>
        <w:r w:rsidRPr="00A94436">
          <w:rPr>
            <w:rFonts w:ascii="Arial" w:hAnsi="Arial" w:cs="Arial"/>
            <w:sz w:val="20"/>
            <w:szCs w:val="20"/>
          </w:rPr>
          <w:instrText xml:space="preserve"> PAGE   \* MERGEFORMAT </w:instrText>
        </w:r>
        <w:r w:rsidRPr="00A94436">
          <w:rPr>
            <w:rFonts w:ascii="Arial" w:hAnsi="Arial" w:cs="Arial"/>
            <w:sz w:val="20"/>
            <w:szCs w:val="20"/>
          </w:rPr>
          <w:fldChar w:fldCharType="separate"/>
        </w:r>
        <w:r w:rsidR="005D0212">
          <w:rPr>
            <w:rFonts w:ascii="Arial" w:hAnsi="Arial" w:cs="Arial"/>
            <w:noProof/>
            <w:sz w:val="20"/>
            <w:szCs w:val="20"/>
          </w:rPr>
          <w:t>1</w:t>
        </w:r>
        <w:r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A6000" w14:textId="77777777" w:rsidR="00ED7103" w:rsidRDefault="00ED7103" w:rsidP="000D5A50">
      <w:pPr>
        <w:spacing w:after="0" w:line="240" w:lineRule="auto"/>
      </w:pPr>
      <w:r>
        <w:separator/>
      </w:r>
    </w:p>
  </w:footnote>
  <w:footnote w:type="continuationSeparator" w:id="0">
    <w:p w14:paraId="1C60AFC7" w14:textId="77777777" w:rsidR="00ED7103" w:rsidRDefault="00ED7103" w:rsidP="000D5A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494C48"/>
    <w:multiLevelType w:val="hybridMultilevel"/>
    <w:tmpl w:val="54A8402A"/>
    <w:lvl w:ilvl="0" w:tplc="3409000B">
      <w:start w:val="1"/>
      <w:numFmt w:val="bullet"/>
      <w:lvlText w:val=""/>
      <w:lvlJc w:val="left"/>
      <w:pPr>
        <w:ind w:left="2520" w:hanging="360"/>
      </w:pPr>
      <w:rPr>
        <w:rFonts w:ascii="Wingdings" w:hAnsi="Wingdings"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
    <w:nsid w:val="3D151756"/>
    <w:multiLevelType w:val="multilevel"/>
    <w:tmpl w:val="D156787A"/>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
    <w:nsid w:val="400F3668"/>
    <w:multiLevelType w:val="multilevel"/>
    <w:tmpl w:val="184458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upperLetter"/>
      <w:lvlText w:val="%4."/>
      <w:lvlJc w:val="left"/>
      <w:pPr>
        <w:ind w:left="3240" w:hanging="720"/>
      </w:pPr>
      <w:rPr>
        <w:rFonts w:ascii="Arial" w:eastAsiaTheme="minorHAnsi" w:hAnsi="Arial" w:cs="Arial"/>
      </w:rPr>
    </w:lvl>
    <w:lvl w:ilvl="4">
      <w:start w:val="1"/>
      <w:numFmt w:val="lowerRoman"/>
      <w:lvlText w:val="%5."/>
      <w:lvlJc w:val="righ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
    <w:nsid w:val="45A227F3"/>
    <w:multiLevelType w:val="hybridMultilevel"/>
    <w:tmpl w:val="C1D6E43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56024E01"/>
    <w:multiLevelType w:val="hybridMultilevel"/>
    <w:tmpl w:val="FB907ADA"/>
    <w:lvl w:ilvl="0" w:tplc="B52AADDE">
      <w:start w:val="1"/>
      <w:numFmt w:val="decimal"/>
      <w:lvlText w:val="4.%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76490F0D"/>
    <w:multiLevelType w:val="hybridMultilevel"/>
    <w:tmpl w:val="377E3748"/>
    <w:lvl w:ilvl="0" w:tplc="6A54A21A">
      <w:start w:val="1"/>
      <w:numFmt w:val="decimal"/>
      <w:lvlText w:val="%1."/>
      <w:lvlJc w:val="left"/>
      <w:pPr>
        <w:ind w:left="2160" w:hanging="360"/>
      </w:pPr>
      <w:rPr>
        <w:b w:val="0"/>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6">
    <w:nsid w:val="764E702E"/>
    <w:multiLevelType w:val="hybridMultilevel"/>
    <w:tmpl w:val="FF121AA4"/>
    <w:lvl w:ilvl="0" w:tplc="780030E4">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num w:numId="1">
    <w:abstractNumId w:val="2"/>
  </w:num>
  <w:num w:numId="2">
    <w:abstractNumId w:val="5"/>
  </w:num>
  <w:num w:numId="3">
    <w:abstractNumId w:val="0"/>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3MDM3N7a0MLE0N7NU0lEKTi0uzszPAykwrQUAFtsMhywAAAA="/>
  </w:docVars>
  <w:rsids>
    <w:rsidRoot w:val="00131209"/>
    <w:rsid w:val="00000AA9"/>
    <w:rsid w:val="00000FDE"/>
    <w:rsid w:val="0000799B"/>
    <w:rsid w:val="00032C7B"/>
    <w:rsid w:val="00040B8D"/>
    <w:rsid w:val="000452D1"/>
    <w:rsid w:val="00051736"/>
    <w:rsid w:val="00062EE9"/>
    <w:rsid w:val="0006333A"/>
    <w:rsid w:val="000756E6"/>
    <w:rsid w:val="00091C3B"/>
    <w:rsid w:val="000B118B"/>
    <w:rsid w:val="000D5A50"/>
    <w:rsid w:val="000D691A"/>
    <w:rsid w:val="000E0E0D"/>
    <w:rsid w:val="000E519A"/>
    <w:rsid w:val="000F476D"/>
    <w:rsid w:val="00107C0E"/>
    <w:rsid w:val="00131209"/>
    <w:rsid w:val="001415FD"/>
    <w:rsid w:val="00141608"/>
    <w:rsid w:val="00144E40"/>
    <w:rsid w:val="001471EF"/>
    <w:rsid w:val="00163672"/>
    <w:rsid w:val="001662FF"/>
    <w:rsid w:val="0017121A"/>
    <w:rsid w:val="00172C42"/>
    <w:rsid w:val="00173288"/>
    <w:rsid w:val="001A2BAF"/>
    <w:rsid w:val="001A74CA"/>
    <w:rsid w:val="001B027D"/>
    <w:rsid w:val="001B2EB8"/>
    <w:rsid w:val="001C116A"/>
    <w:rsid w:val="001D09AC"/>
    <w:rsid w:val="001D169A"/>
    <w:rsid w:val="001E2DD7"/>
    <w:rsid w:val="00202D64"/>
    <w:rsid w:val="0020368D"/>
    <w:rsid w:val="00203BBA"/>
    <w:rsid w:val="0020745B"/>
    <w:rsid w:val="00235BDF"/>
    <w:rsid w:val="00293BAD"/>
    <w:rsid w:val="002A6A65"/>
    <w:rsid w:val="002B6983"/>
    <w:rsid w:val="002E76A1"/>
    <w:rsid w:val="002F41E8"/>
    <w:rsid w:val="00302934"/>
    <w:rsid w:val="0030464F"/>
    <w:rsid w:val="00323526"/>
    <w:rsid w:val="003356DD"/>
    <w:rsid w:val="00345649"/>
    <w:rsid w:val="003649DF"/>
    <w:rsid w:val="003A2A0E"/>
    <w:rsid w:val="003C2EE2"/>
    <w:rsid w:val="003C48D3"/>
    <w:rsid w:val="003C5FEE"/>
    <w:rsid w:val="003D5116"/>
    <w:rsid w:val="003F4E00"/>
    <w:rsid w:val="00400E70"/>
    <w:rsid w:val="00411EC0"/>
    <w:rsid w:val="0042039A"/>
    <w:rsid w:val="00423D82"/>
    <w:rsid w:val="00452297"/>
    <w:rsid w:val="00457C64"/>
    <w:rsid w:val="004613B3"/>
    <w:rsid w:val="00466DDF"/>
    <w:rsid w:val="004737D7"/>
    <w:rsid w:val="00476458"/>
    <w:rsid w:val="004966C7"/>
    <w:rsid w:val="004A004E"/>
    <w:rsid w:val="004A5FF7"/>
    <w:rsid w:val="004C45E1"/>
    <w:rsid w:val="004D0CDD"/>
    <w:rsid w:val="004D33B4"/>
    <w:rsid w:val="004F048D"/>
    <w:rsid w:val="004F7901"/>
    <w:rsid w:val="0050693E"/>
    <w:rsid w:val="005116BC"/>
    <w:rsid w:val="00524A0A"/>
    <w:rsid w:val="00527A5B"/>
    <w:rsid w:val="00531B84"/>
    <w:rsid w:val="00541BE7"/>
    <w:rsid w:val="005720F4"/>
    <w:rsid w:val="00577E30"/>
    <w:rsid w:val="00580DA0"/>
    <w:rsid w:val="00581CF0"/>
    <w:rsid w:val="00586383"/>
    <w:rsid w:val="005876D9"/>
    <w:rsid w:val="00590BAD"/>
    <w:rsid w:val="005A2B81"/>
    <w:rsid w:val="005B274B"/>
    <w:rsid w:val="005B4535"/>
    <w:rsid w:val="005D0212"/>
    <w:rsid w:val="005E5D58"/>
    <w:rsid w:val="006075A2"/>
    <w:rsid w:val="006100C7"/>
    <w:rsid w:val="00624F22"/>
    <w:rsid w:val="006506B2"/>
    <w:rsid w:val="006542E4"/>
    <w:rsid w:val="00672B78"/>
    <w:rsid w:val="00682615"/>
    <w:rsid w:val="006860D0"/>
    <w:rsid w:val="00691C87"/>
    <w:rsid w:val="006A659A"/>
    <w:rsid w:val="006B534B"/>
    <w:rsid w:val="006B65B1"/>
    <w:rsid w:val="006D0190"/>
    <w:rsid w:val="006D1206"/>
    <w:rsid w:val="006D7A62"/>
    <w:rsid w:val="006E5F2F"/>
    <w:rsid w:val="007071A8"/>
    <w:rsid w:val="00711DB6"/>
    <w:rsid w:val="00792BFC"/>
    <w:rsid w:val="007A44A8"/>
    <w:rsid w:val="007C2489"/>
    <w:rsid w:val="007C7051"/>
    <w:rsid w:val="007C795A"/>
    <w:rsid w:val="007D21AE"/>
    <w:rsid w:val="007D5168"/>
    <w:rsid w:val="007E75B1"/>
    <w:rsid w:val="0080098A"/>
    <w:rsid w:val="00822396"/>
    <w:rsid w:val="00825D62"/>
    <w:rsid w:val="00844273"/>
    <w:rsid w:val="008476F7"/>
    <w:rsid w:val="00850154"/>
    <w:rsid w:val="00850F9E"/>
    <w:rsid w:val="0085765D"/>
    <w:rsid w:val="00863EBD"/>
    <w:rsid w:val="008724A0"/>
    <w:rsid w:val="008733DB"/>
    <w:rsid w:val="008919C3"/>
    <w:rsid w:val="00895FA6"/>
    <w:rsid w:val="008A21F9"/>
    <w:rsid w:val="008A373F"/>
    <w:rsid w:val="008B131F"/>
    <w:rsid w:val="008D6021"/>
    <w:rsid w:val="008F54EF"/>
    <w:rsid w:val="008F55B9"/>
    <w:rsid w:val="0090610C"/>
    <w:rsid w:val="00914B9D"/>
    <w:rsid w:val="009165EE"/>
    <w:rsid w:val="00925D58"/>
    <w:rsid w:val="0094274F"/>
    <w:rsid w:val="0095140D"/>
    <w:rsid w:val="00951E55"/>
    <w:rsid w:val="00957382"/>
    <w:rsid w:val="00960839"/>
    <w:rsid w:val="0096126B"/>
    <w:rsid w:val="00986673"/>
    <w:rsid w:val="0099780F"/>
    <w:rsid w:val="009A4BB1"/>
    <w:rsid w:val="009B4170"/>
    <w:rsid w:val="009C2948"/>
    <w:rsid w:val="009C3A73"/>
    <w:rsid w:val="009C3F59"/>
    <w:rsid w:val="009D13DE"/>
    <w:rsid w:val="009F0D92"/>
    <w:rsid w:val="00A03189"/>
    <w:rsid w:val="00A032E8"/>
    <w:rsid w:val="00A114AC"/>
    <w:rsid w:val="00A3388E"/>
    <w:rsid w:val="00A4021E"/>
    <w:rsid w:val="00A46419"/>
    <w:rsid w:val="00A77EA1"/>
    <w:rsid w:val="00A8705F"/>
    <w:rsid w:val="00A94FFC"/>
    <w:rsid w:val="00A9779B"/>
    <w:rsid w:val="00AE1291"/>
    <w:rsid w:val="00B10B3D"/>
    <w:rsid w:val="00B15F49"/>
    <w:rsid w:val="00B44E84"/>
    <w:rsid w:val="00B454F8"/>
    <w:rsid w:val="00B50D9F"/>
    <w:rsid w:val="00B51B10"/>
    <w:rsid w:val="00B546C7"/>
    <w:rsid w:val="00B63510"/>
    <w:rsid w:val="00B70446"/>
    <w:rsid w:val="00B76B8E"/>
    <w:rsid w:val="00B85EAF"/>
    <w:rsid w:val="00BA026B"/>
    <w:rsid w:val="00BA6AE7"/>
    <w:rsid w:val="00BC2271"/>
    <w:rsid w:val="00BC2436"/>
    <w:rsid w:val="00BC28BD"/>
    <w:rsid w:val="00BE2A5F"/>
    <w:rsid w:val="00C02421"/>
    <w:rsid w:val="00C12582"/>
    <w:rsid w:val="00C4002D"/>
    <w:rsid w:val="00C40AAE"/>
    <w:rsid w:val="00C44BBD"/>
    <w:rsid w:val="00C5621B"/>
    <w:rsid w:val="00C60D69"/>
    <w:rsid w:val="00C61780"/>
    <w:rsid w:val="00C85B43"/>
    <w:rsid w:val="00CA165A"/>
    <w:rsid w:val="00CB0FF9"/>
    <w:rsid w:val="00CB21C0"/>
    <w:rsid w:val="00CB5BAC"/>
    <w:rsid w:val="00CC0DA6"/>
    <w:rsid w:val="00CC15BA"/>
    <w:rsid w:val="00CD30B4"/>
    <w:rsid w:val="00CF14B5"/>
    <w:rsid w:val="00CF45F4"/>
    <w:rsid w:val="00D377CE"/>
    <w:rsid w:val="00D505E5"/>
    <w:rsid w:val="00D567F1"/>
    <w:rsid w:val="00DA591D"/>
    <w:rsid w:val="00DB565A"/>
    <w:rsid w:val="00DD2CCC"/>
    <w:rsid w:val="00DD432F"/>
    <w:rsid w:val="00DD502E"/>
    <w:rsid w:val="00DE0C37"/>
    <w:rsid w:val="00DE24E4"/>
    <w:rsid w:val="00DE4162"/>
    <w:rsid w:val="00DE65BD"/>
    <w:rsid w:val="00DE7AF1"/>
    <w:rsid w:val="00E01723"/>
    <w:rsid w:val="00E03A1C"/>
    <w:rsid w:val="00E04825"/>
    <w:rsid w:val="00E12922"/>
    <w:rsid w:val="00E279AE"/>
    <w:rsid w:val="00E312D1"/>
    <w:rsid w:val="00E413C5"/>
    <w:rsid w:val="00E471F9"/>
    <w:rsid w:val="00E51DA4"/>
    <w:rsid w:val="00E61F0F"/>
    <w:rsid w:val="00E62F4D"/>
    <w:rsid w:val="00E7190D"/>
    <w:rsid w:val="00E8535E"/>
    <w:rsid w:val="00E8537E"/>
    <w:rsid w:val="00E875C2"/>
    <w:rsid w:val="00E877C6"/>
    <w:rsid w:val="00E957F5"/>
    <w:rsid w:val="00EC3721"/>
    <w:rsid w:val="00ED0F07"/>
    <w:rsid w:val="00ED7103"/>
    <w:rsid w:val="00EE5DF6"/>
    <w:rsid w:val="00EF4E66"/>
    <w:rsid w:val="00EF70CE"/>
    <w:rsid w:val="00F12C74"/>
    <w:rsid w:val="00F13B5F"/>
    <w:rsid w:val="00F223F2"/>
    <w:rsid w:val="00F227E2"/>
    <w:rsid w:val="00F370EA"/>
    <w:rsid w:val="00F5049B"/>
    <w:rsid w:val="00F54B05"/>
    <w:rsid w:val="00F669CD"/>
    <w:rsid w:val="00F7341F"/>
    <w:rsid w:val="00F75A7A"/>
    <w:rsid w:val="00F93366"/>
    <w:rsid w:val="00F97193"/>
    <w:rsid w:val="00FA7DE3"/>
    <w:rsid w:val="00FB6137"/>
    <w:rsid w:val="00FD75A4"/>
    <w:rsid w:val="00FE19C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0823F"/>
  <w15:docId w15:val="{41E1C76E-6B9F-4161-B915-D0BEE845A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2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209"/>
    <w:pPr>
      <w:ind w:left="720"/>
      <w:contextualSpacing/>
    </w:pPr>
  </w:style>
  <w:style w:type="paragraph" w:styleId="Header">
    <w:name w:val="header"/>
    <w:basedOn w:val="Normal"/>
    <w:link w:val="HeaderChar"/>
    <w:uiPriority w:val="99"/>
    <w:unhideWhenUsed/>
    <w:rsid w:val="000D5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A50"/>
  </w:style>
  <w:style w:type="paragraph" w:styleId="Footer">
    <w:name w:val="footer"/>
    <w:basedOn w:val="Normal"/>
    <w:link w:val="FooterChar"/>
    <w:uiPriority w:val="99"/>
    <w:unhideWhenUsed/>
    <w:rsid w:val="000D5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A50"/>
  </w:style>
  <w:style w:type="paragraph" w:styleId="BalloonText">
    <w:name w:val="Balloon Text"/>
    <w:basedOn w:val="Normal"/>
    <w:link w:val="BalloonTextChar"/>
    <w:uiPriority w:val="99"/>
    <w:semiHidden/>
    <w:unhideWhenUsed/>
    <w:rsid w:val="003C48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8D3"/>
    <w:rPr>
      <w:rFonts w:ascii="Segoe UI" w:hAnsi="Segoe UI" w:cs="Segoe UI"/>
      <w:sz w:val="18"/>
      <w:szCs w:val="18"/>
    </w:rPr>
  </w:style>
  <w:style w:type="character" w:styleId="Hyperlink">
    <w:name w:val="Hyperlink"/>
    <w:basedOn w:val="DefaultParagraphFont"/>
    <w:uiPriority w:val="99"/>
    <w:unhideWhenUsed/>
    <w:rsid w:val="00E719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ista.com/statistics/261676/digital-buyer-penetration-worldwi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81B44-A644-4C0C-9B74-7604B2251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1</Pages>
  <Words>513</Words>
  <Characters>292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dc:creator>
  <cp:keywords/>
  <dc:description/>
  <cp:lastModifiedBy>Earl John Mercado</cp:lastModifiedBy>
  <cp:revision>233</cp:revision>
  <cp:lastPrinted>2019-05-03T01:07:00Z</cp:lastPrinted>
  <dcterms:created xsi:type="dcterms:W3CDTF">2018-01-30T12:16:00Z</dcterms:created>
  <dcterms:modified xsi:type="dcterms:W3CDTF">2019-05-03T01:07:00Z</dcterms:modified>
</cp:coreProperties>
</file>